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81CA6" w14:textId="78B75CFB" w:rsidR="00662C58" w:rsidRDefault="00E43976" w:rsidP="00E43976">
      <w:pPr>
        <w:pStyle w:val="Prrafodelista"/>
        <w:numPr>
          <w:ilvl w:val="0"/>
          <w:numId w:val="1"/>
        </w:numPr>
        <w:shd w:val="clear" w:color="auto" w:fill="FFFFFF"/>
        <w:rPr>
          <w:rFonts w:ascii="Lato" w:eastAsia="Times New Roman" w:hAnsi="Lato" w:cs="Times New Roman"/>
          <w:b/>
          <w:bCs/>
          <w:color w:val="525252"/>
        </w:rPr>
      </w:pPr>
      <w:r w:rsidRPr="00A36235">
        <w:rPr>
          <w:rFonts w:ascii="Lato" w:eastAsia="Times New Roman" w:hAnsi="Lato" w:cs="Times New Roman"/>
          <w:b/>
          <w:bCs/>
          <w:color w:val="525252"/>
        </w:rPr>
        <w:t>What was the most impactful thing</w:t>
      </w:r>
      <w:r w:rsidR="00695F05">
        <w:rPr>
          <w:rFonts w:ascii="Lato" w:eastAsia="Times New Roman" w:hAnsi="Lato" w:cs="Times New Roman"/>
          <w:b/>
          <w:bCs/>
          <w:color w:val="525252"/>
        </w:rPr>
        <w:t>(s)</w:t>
      </w:r>
      <w:r w:rsidRPr="00A36235">
        <w:rPr>
          <w:rFonts w:ascii="Lato" w:eastAsia="Times New Roman" w:hAnsi="Lato" w:cs="Times New Roman"/>
          <w:b/>
          <w:bCs/>
          <w:color w:val="525252"/>
        </w:rPr>
        <w:t xml:space="preserve"> you learned this week and why do you think so?</w:t>
      </w:r>
    </w:p>
    <w:p w14:paraId="57915B75" w14:textId="41CF902E" w:rsidR="00A36235" w:rsidRPr="0010799A" w:rsidRDefault="0010799A" w:rsidP="00A36235">
      <w:p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  <w:highlight w:val="yellow"/>
        </w:rPr>
      </w:pPr>
      <w:r w:rsidRPr="0010799A">
        <w:rPr>
          <w:rFonts w:ascii="Lato" w:eastAsia="Times New Roman" w:hAnsi="Lato" w:cs="Times New Roman"/>
          <w:b/>
          <w:bCs/>
          <w:color w:val="525252"/>
          <w:sz w:val="22"/>
          <w:szCs w:val="22"/>
          <w:highlight w:val="yellow"/>
        </w:rPr>
        <w:t>I liked learning about google fonts. I normally didn’t use those before.</w:t>
      </w:r>
    </w:p>
    <w:p w14:paraId="6DEF5334" w14:textId="4B9CFCA7" w:rsidR="00A36235" w:rsidRPr="00A36235" w:rsidRDefault="00E43976" w:rsidP="00DA4975">
      <w:pPr>
        <w:pStyle w:val="Prrafodelista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A36235">
        <w:rPr>
          <w:rFonts w:ascii="Lato" w:eastAsia="Times New Roman" w:hAnsi="Lato" w:cs="Times New Roman"/>
          <w:b/>
          <w:bCs/>
          <w:color w:val="525252"/>
        </w:rPr>
        <w:t xml:space="preserve">What questions do you have about </w:t>
      </w:r>
      <w:r w:rsidR="00695F05">
        <w:rPr>
          <w:rFonts w:ascii="Lato" w:eastAsia="Times New Roman" w:hAnsi="Lato" w:cs="Times New Roman"/>
          <w:b/>
          <w:bCs/>
          <w:color w:val="525252"/>
        </w:rPr>
        <w:t xml:space="preserve">this </w:t>
      </w:r>
      <w:r w:rsidR="00695F05" w:rsidRPr="00A36235">
        <w:rPr>
          <w:rFonts w:ascii="Lato" w:eastAsia="Times New Roman" w:hAnsi="Lato" w:cs="Times New Roman"/>
          <w:b/>
          <w:bCs/>
          <w:color w:val="525252"/>
          <w:sz w:val="22"/>
          <w:szCs w:val="22"/>
        </w:rPr>
        <w:t>week's chosen topic(s)</w:t>
      </w:r>
      <w:r w:rsidR="00695F05">
        <w:rPr>
          <w:rFonts w:ascii="Lato" w:eastAsia="Times New Roman" w:hAnsi="Lato" w:cs="Times New Roman"/>
          <w:b/>
          <w:bCs/>
          <w:color w:val="525252"/>
          <w:sz w:val="22"/>
          <w:szCs w:val="22"/>
        </w:rPr>
        <w:t xml:space="preserve"> and/or</w:t>
      </w:r>
      <w:r w:rsidRPr="00A36235">
        <w:rPr>
          <w:rFonts w:ascii="Lato" w:eastAsia="Times New Roman" w:hAnsi="Lato" w:cs="Times New Roman"/>
          <w:b/>
          <w:bCs/>
          <w:color w:val="525252"/>
        </w:rPr>
        <w:t xml:space="preserve"> exercises</w:t>
      </w:r>
      <w:r w:rsidR="00A36235" w:rsidRPr="00A36235">
        <w:rPr>
          <w:rFonts w:ascii="Lato" w:eastAsia="Times New Roman" w:hAnsi="Lato" w:cs="Times New Roman"/>
          <w:b/>
          <w:bCs/>
          <w:color w:val="525252"/>
        </w:rPr>
        <w:t xml:space="preserve"> (first-time students) or websites you are working on (repeat students)</w:t>
      </w:r>
      <w:r w:rsidRPr="00A36235">
        <w:rPr>
          <w:rFonts w:ascii="Lato" w:eastAsia="Times New Roman" w:hAnsi="Lato" w:cs="Times New Roman"/>
          <w:b/>
          <w:bCs/>
          <w:color w:val="525252"/>
        </w:rPr>
        <w:t xml:space="preserve">? </w:t>
      </w:r>
    </w:p>
    <w:p w14:paraId="767463A1" w14:textId="77777777" w:rsidR="00A36235" w:rsidRPr="00A36235" w:rsidRDefault="00A36235" w:rsidP="00A36235">
      <w:pPr>
        <w:pStyle w:val="Prrafodelista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</w:p>
    <w:p w14:paraId="0F489269" w14:textId="0C40D6A0" w:rsidR="00A36235" w:rsidRPr="0010799A" w:rsidRDefault="0010799A" w:rsidP="00A36235">
      <w:pPr>
        <w:rPr>
          <w:rFonts w:ascii="Lato" w:eastAsia="Times New Roman" w:hAnsi="Lato" w:cs="Times New Roman"/>
          <w:b/>
          <w:bCs/>
          <w:color w:val="525252"/>
          <w:highlight w:val="yellow"/>
        </w:rPr>
      </w:pPr>
      <w:r w:rsidRPr="0010799A">
        <w:rPr>
          <w:rFonts w:ascii="Lato" w:eastAsia="Times New Roman" w:hAnsi="Lato" w:cs="Times New Roman"/>
          <w:b/>
          <w:bCs/>
          <w:color w:val="525252"/>
          <w:highlight w:val="yellow"/>
        </w:rPr>
        <w:t>None.</w:t>
      </w:r>
    </w:p>
    <w:p w14:paraId="6087340A" w14:textId="1C7FB382" w:rsidR="00603569" w:rsidRPr="00603569" w:rsidRDefault="00E43976" w:rsidP="004A7412">
      <w:pPr>
        <w:pStyle w:val="Prrafodelista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603569">
        <w:rPr>
          <w:rFonts w:ascii="Lato" w:eastAsia="Times New Roman" w:hAnsi="Lato" w:cs="Times New Roman"/>
          <w:b/>
          <w:bCs/>
          <w:color w:val="525252"/>
        </w:rPr>
        <w:t>Would you like specific feedback from your instructor? </w:t>
      </w:r>
      <w:r w:rsidR="00637BAE" w:rsidRPr="00603569">
        <w:rPr>
          <w:rFonts w:ascii="Lato" w:eastAsia="Times New Roman" w:hAnsi="Lato" w:cs="Times New Roman"/>
          <w:b/>
          <w:bCs/>
          <w:color w:val="525252"/>
        </w:rPr>
        <w:t>If so, what things would you like feedback on?</w:t>
      </w:r>
      <w:r w:rsidR="00695F05" w:rsidRPr="00603569">
        <w:rPr>
          <w:rFonts w:ascii="Lato" w:eastAsia="Times New Roman" w:hAnsi="Lato" w:cs="Times New Roman"/>
          <w:b/>
          <w:bCs/>
          <w:color w:val="525252"/>
        </w:rPr>
        <w:t xml:space="preserve"> 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>(</w:t>
      </w:r>
      <w:r w:rsidR="00695F05" w:rsidRPr="00603569">
        <w:rPr>
          <w:rFonts w:ascii="Lato" w:eastAsia="Times New Roman" w:hAnsi="Lato" w:cs="Times New Roman"/>
          <w:b/>
          <w:bCs/>
          <w:color w:val="525252"/>
        </w:rPr>
        <w:t>Please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 xml:space="preserve"> use the </w:t>
      </w:r>
      <w:r w:rsidR="00E353D6">
        <w:rPr>
          <w:rFonts w:ascii="Lato" w:eastAsia="Times New Roman" w:hAnsi="Lato" w:cs="Times New Roman"/>
          <w:b/>
          <w:bCs/>
          <w:color w:val="525252"/>
        </w:rPr>
        <w:t xml:space="preserve">method recommended by your instructor 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>to</w:t>
      </w:r>
      <w:r w:rsidR="00695F05" w:rsidRPr="00603569">
        <w:rPr>
          <w:rFonts w:ascii="Lato" w:eastAsia="Times New Roman" w:hAnsi="Lato" w:cs="Times New Roman"/>
          <w:b/>
          <w:bCs/>
          <w:color w:val="525252"/>
        </w:rPr>
        <w:t xml:space="preserve"> schedule time to meet with your instructor 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 xml:space="preserve">or attend a study session.) </w:t>
      </w:r>
    </w:p>
    <w:p w14:paraId="79FFC6A4" w14:textId="3B4C7BF2" w:rsidR="00603569" w:rsidRPr="0010799A" w:rsidRDefault="0010799A" w:rsidP="00603569">
      <w:p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  <w:highlight w:val="yellow"/>
        </w:rPr>
      </w:pPr>
      <w:proofErr w:type="spellStart"/>
      <w:r w:rsidRPr="0010799A">
        <w:rPr>
          <w:rFonts w:ascii="Lato" w:eastAsia="Times New Roman" w:hAnsi="Lato" w:cs="Times New Roman"/>
          <w:b/>
          <w:bCs/>
          <w:color w:val="525252"/>
          <w:sz w:val="22"/>
          <w:szCs w:val="22"/>
          <w:highlight w:val="yellow"/>
        </w:rPr>
        <w:t>Nop</w:t>
      </w:r>
      <w:proofErr w:type="spellEnd"/>
    </w:p>
    <w:p w14:paraId="3DF42CE9" w14:textId="660DB9BB" w:rsidR="003A5570" w:rsidRPr="00603569" w:rsidRDefault="00E43976" w:rsidP="00603569">
      <w:pPr>
        <w:pStyle w:val="Prrafodelista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603569">
        <w:rPr>
          <w:rFonts w:ascii="Lato" w:eastAsia="Times New Roman" w:hAnsi="Lato" w:cs="Times New Roman"/>
          <w:b/>
          <w:bCs/>
          <w:color w:val="525252"/>
        </w:rPr>
        <w:t>Where would you go next to learn more about this week's topic(s)? Give 2-3 links to resources that look promising to help answer the questions you indicated in the quiz question above.</w:t>
      </w:r>
    </w:p>
    <w:p w14:paraId="45DF9BD0" w14:textId="419EBF1C" w:rsidR="003A5570" w:rsidRPr="0010799A" w:rsidRDefault="0010799A" w:rsidP="00603569">
      <w:pPr>
        <w:rPr>
          <w:rFonts w:ascii="Lato" w:eastAsia="Times New Roman" w:hAnsi="Lato" w:cs="Times New Roman"/>
          <w:b/>
          <w:bCs/>
          <w:color w:val="525252"/>
          <w:highlight w:val="yellow"/>
        </w:rPr>
      </w:pPr>
      <w:r w:rsidRPr="0010799A">
        <w:rPr>
          <w:rFonts w:ascii="Lato" w:eastAsia="Times New Roman" w:hAnsi="Lato" w:cs="Times New Roman"/>
          <w:b/>
          <w:bCs/>
          <w:color w:val="525252"/>
          <w:highlight w:val="yellow"/>
        </w:rPr>
        <w:t>Google.com</w:t>
      </w:r>
    </w:p>
    <w:p w14:paraId="0216601B" w14:textId="2DA5D1C9" w:rsidR="0010799A" w:rsidRPr="0010799A" w:rsidRDefault="0010799A" w:rsidP="00603569">
      <w:pPr>
        <w:rPr>
          <w:rFonts w:ascii="Lato" w:eastAsia="Times New Roman" w:hAnsi="Lato" w:cs="Times New Roman"/>
          <w:b/>
          <w:bCs/>
          <w:color w:val="525252"/>
          <w:highlight w:val="yellow"/>
        </w:rPr>
      </w:pPr>
      <w:r w:rsidRPr="0010799A">
        <w:rPr>
          <w:rFonts w:ascii="Lato" w:eastAsia="Times New Roman" w:hAnsi="Lato" w:cs="Times New Roman"/>
          <w:b/>
          <w:bCs/>
          <w:color w:val="525252"/>
          <w:highlight w:val="yellow"/>
        </w:rPr>
        <w:t>Youtube.com</w:t>
      </w:r>
    </w:p>
    <w:p w14:paraId="4D6DCF14" w14:textId="4A92D3F0" w:rsidR="0010799A" w:rsidRPr="0010799A" w:rsidRDefault="0010799A" w:rsidP="00603569">
      <w:pPr>
        <w:rPr>
          <w:rFonts w:ascii="Lato" w:eastAsia="Times New Roman" w:hAnsi="Lato" w:cs="Times New Roman"/>
          <w:b/>
          <w:bCs/>
          <w:color w:val="525252"/>
          <w:highlight w:val="yellow"/>
        </w:rPr>
      </w:pPr>
      <w:r w:rsidRPr="0010799A">
        <w:rPr>
          <w:rFonts w:ascii="Lato" w:eastAsia="Times New Roman" w:hAnsi="Lato" w:cs="Times New Roman"/>
          <w:b/>
          <w:bCs/>
          <w:color w:val="525252"/>
          <w:highlight w:val="yellow"/>
        </w:rPr>
        <w:t>Stackoverflow.com</w:t>
      </w:r>
    </w:p>
    <w:p w14:paraId="52885518" w14:textId="7DD9819D" w:rsidR="00A36235" w:rsidRPr="0010799A" w:rsidRDefault="0052473B" w:rsidP="00E43976">
      <w:pPr>
        <w:pStyle w:val="Prrafodelista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3A5570">
        <w:rPr>
          <w:rFonts w:ascii="Lato" w:eastAsia="Times New Roman" w:hAnsi="Lato" w:cs="Times New Roman"/>
          <w:b/>
          <w:bCs/>
          <w:color w:val="525252"/>
        </w:rPr>
        <w:t>Please rate your success</w:t>
      </w:r>
      <w:r w:rsidR="00637BAE">
        <w:rPr>
          <w:rFonts w:ascii="Lato" w:eastAsia="Times New Roman" w:hAnsi="Lato" w:cs="Times New Roman"/>
          <w:b/>
          <w:bCs/>
          <w:color w:val="525252"/>
        </w:rPr>
        <w:t xml:space="preserve"> with</w:t>
      </w:r>
      <w:r w:rsidRPr="003A5570">
        <w:rPr>
          <w:rFonts w:ascii="Lato" w:eastAsia="Times New Roman" w:hAnsi="Lato" w:cs="Times New Roman"/>
          <w:b/>
          <w:bCs/>
          <w:color w:val="525252"/>
        </w:rPr>
        <w:t xml:space="preserve"> learning</w:t>
      </w:r>
      <w:r w:rsidR="00AD0B5B">
        <w:rPr>
          <w:rFonts w:ascii="Lato" w:eastAsia="Times New Roman" w:hAnsi="Lato" w:cs="Times New Roman"/>
          <w:b/>
          <w:bCs/>
          <w:color w:val="525252"/>
        </w:rPr>
        <w:t xml:space="preserve"> and this week’s work</w:t>
      </w:r>
      <w:r w:rsidRPr="003A5570">
        <w:rPr>
          <w:rFonts w:ascii="Lato" w:eastAsia="Times New Roman" w:hAnsi="Lato" w:cs="Times New Roman"/>
          <w:b/>
          <w:bCs/>
          <w:color w:val="525252"/>
        </w:rPr>
        <w:t xml:space="preserve"> on a scale of 1 to 4</w:t>
      </w:r>
      <w:r w:rsidR="00952AD8">
        <w:rPr>
          <w:rFonts w:ascii="Lato" w:eastAsia="Times New Roman" w:hAnsi="Lato" w:cs="Times New Roman"/>
          <w:b/>
          <w:bCs/>
          <w:color w:val="525252"/>
        </w:rPr>
        <w:t>.</w:t>
      </w:r>
    </w:p>
    <w:p w14:paraId="431DA0BB" w14:textId="49208F42" w:rsidR="00A36235" w:rsidRPr="0010799A" w:rsidRDefault="0010799A" w:rsidP="0010799A">
      <w:p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  <w:highlight w:val="yellow"/>
        </w:rPr>
      </w:pPr>
      <w:r w:rsidRPr="0010799A">
        <w:rPr>
          <w:rFonts w:ascii="Lato" w:eastAsia="Times New Roman" w:hAnsi="Lato" w:cs="Times New Roman"/>
          <w:b/>
          <w:bCs/>
          <w:color w:val="525252"/>
          <w:sz w:val="22"/>
          <w:szCs w:val="22"/>
          <w:highlight w:val="yellow"/>
        </w:rPr>
        <w:t>4</w:t>
      </w:r>
    </w:p>
    <w:p w14:paraId="38510D10" w14:textId="6E6FDA80" w:rsidR="00A36235" w:rsidRDefault="003A5570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>Please rate yourself at the level you feel most closely matches your learning</w:t>
      </w:r>
      <w:r>
        <w:rPr>
          <w:rFonts w:ascii="Lato" w:eastAsia="Times New Roman" w:hAnsi="Lato" w:cs="Times New Roman"/>
          <w:color w:val="525252"/>
        </w:rPr>
        <w:t>; 1</w:t>
      </w:r>
      <w:r w:rsidR="001C36B1" w:rsidRPr="00A36235">
        <w:rPr>
          <w:rFonts w:ascii="Lato" w:eastAsia="Times New Roman" w:hAnsi="Lato" w:cs="Times New Roman"/>
          <w:color w:val="525252"/>
        </w:rPr>
        <w:t xml:space="preserve"> is</w:t>
      </w:r>
      <w:r w:rsidR="0052473B" w:rsidRPr="00A36235">
        <w:rPr>
          <w:rFonts w:ascii="Lato" w:eastAsia="Times New Roman" w:hAnsi="Lato" w:cs="Times New Roman"/>
          <w:color w:val="525252"/>
        </w:rPr>
        <w:t xml:space="preserve"> the lowest </w:t>
      </w:r>
      <w:r w:rsidR="001C36B1" w:rsidRPr="00A36235">
        <w:rPr>
          <w:rFonts w:ascii="Lato" w:eastAsia="Times New Roman" w:hAnsi="Lato" w:cs="Times New Roman"/>
          <w:color w:val="525252"/>
        </w:rPr>
        <w:t xml:space="preserve">rating </w:t>
      </w:r>
      <w:r w:rsidR="0052473B" w:rsidRPr="00A36235">
        <w:rPr>
          <w:rFonts w:ascii="Lato" w:eastAsia="Times New Roman" w:hAnsi="Lato" w:cs="Times New Roman"/>
          <w:color w:val="525252"/>
        </w:rPr>
        <w:t xml:space="preserve">and 4 </w:t>
      </w:r>
      <w:r w:rsidR="001C36B1" w:rsidRPr="00A36235">
        <w:rPr>
          <w:rFonts w:ascii="Lato" w:eastAsia="Times New Roman" w:hAnsi="Lato" w:cs="Times New Roman"/>
          <w:color w:val="525252"/>
        </w:rPr>
        <w:t>is</w:t>
      </w:r>
      <w:r w:rsidR="0052473B" w:rsidRPr="00A36235">
        <w:rPr>
          <w:rFonts w:ascii="Lato" w:eastAsia="Times New Roman" w:hAnsi="Lato" w:cs="Times New Roman"/>
          <w:color w:val="525252"/>
        </w:rPr>
        <w:t xml:space="preserve"> the highest</w:t>
      </w:r>
      <w:r w:rsidR="001C36B1" w:rsidRPr="00A36235">
        <w:rPr>
          <w:rFonts w:ascii="Lato" w:eastAsia="Times New Roman" w:hAnsi="Lato" w:cs="Times New Roman"/>
          <w:color w:val="525252"/>
        </w:rPr>
        <w:t xml:space="preserve">. </w:t>
      </w:r>
    </w:p>
    <w:p w14:paraId="3A93EA52" w14:textId="686F2F13" w:rsidR="003A5570" w:rsidRDefault="001C36B1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 xml:space="preserve">Feel free to use decimals if you </w:t>
      </w:r>
      <w:r w:rsidR="00AD0B5B">
        <w:rPr>
          <w:rFonts w:ascii="Lato" w:eastAsia="Times New Roman" w:hAnsi="Lato" w:cs="Times New Roman"/>
          <w:color w:val="525252"/>
        </w:rPr>
        <w:t>feel you must</w:t>
      </w:r>
      <w:r w:rsidRPr="00A36235">
        <w:rPr>
          <w:rFonts w:ascii="Lato" w:eastAsia="Times New Roman" w:hAnsi="Lato" w:cs="Times New Roman"/>
          <w:color w:val="525252"/>
        </w:rPr>
        <w:t>.</w:t>
      </w:r>
      <w:r w:rsidR="00411545" w:rsidRPr="00A36235">
        <w:rPr>
          <w:rFonts w:ascii="Lato" w:eastAsia="Times New Roman" w:hAnsi="Lato" w:cs="Times New Roman"/>
          <w:color w:val="525252"/>
        </w:rPr>
        <w:t xml:space="preserve"> </w:t>
      </w:r>
    </w:p>
    <w:p w14:paraId="0C6DE8A9" w14:textId="6C272151" w:rsidR="00AD0B5B" w:rsidRDefault="00AD0B5B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>
        <w:rPr>
          <w:rFonts w:ascii="Lato" w:eastAsia="Times New Roman" w:hAnsi="Lato" w:cs="Times New Roman"/>
          <w:color w:val="525252"/>
        </w:rPr>
        <w:t>Your answers to questions 1 through 4 are your justification for your rating.</w:t>
      </w:r>
    </w:p>
    <w:p w14:paraId="202C721B" w14:textId="77777777" w:rsidR="003A5570" w:rsidRDefault="00411545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 xml:space="preserve">This is </w:t>
      </w:r>
      <w:r w:rsidR="00045BD5" w:rsidRPr="00A36235">
        <w:rPr>
          <w:rFonts w:ascii="Lato" w:eastAsia="Times New Roman" w:hAnsi="Lato" w:cs="Times New Roman"/>
          <w:color w:val="525252"/>
        </w:rPr>
        <w:t xml:space="preserve">most of </w:t>
      </w:r>
      <w:r w:rsidRPr="00A36235">
        <w:rPr>
          <w:rFonts w:ascii="Lato" w:eastAsia="Times New Roman" w:hAnsi="Lato" w:cs="Times New Roman"/>
          <w:color w:val="525252"/>
        </w:rPr>
        <w:t xml:space="preserve">your grade for </w:t>
      </w:r>
      <w:r w:rsidR="00045BD5" w:rsidRPr="00A36235">
        <w:rPr>
          <w:rFonts w:ascii="Lato" w:eastAsia="Times New Roman" w:hAnsi="Lato" w:cs="Times New Roman"/>
          <w:color w:val="525252"/>
        </w:rPr>
        <w:t>your reflection</w:t>
      </w:r>
      <w:r w:rsidR="003A5570">
        <w:rPr>
          <w:rFonts w:ascii="Lato" w:eastAsia="Times New Roman" w:hAnsi="Lato" w:cs="Times New Roman"/>
          <w:color w:val="525252"/>
        </w:rPr>
        <w:t>, you also receive one point for submitting the other required items</w:t>
      </w:r>
      <w:r w:rsidRPr="00A36235">
        <w:rPr>
          <w:rFonts w:ascii="Lato" w:eastAsia="Times New Roman" w:hAnsi="Lato" w:cs="Times New Roman"/>
          <w:color w:val="525252"/>
        </w:rPr>
        <w:t>.</w:t>
      </w:r>
    </w:p>
    <w:p w14:paraId="7377C486" w14:textId="55C43BE9" w:rsidR="003A5570" w:rsidRDefault="003A5570" w:rsidP="003A5570">
      <w:pPr>
        <w:pStyle w:val="Prrafodelista"/>
        <w:numPr>
          <w:ilvl w:val="1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>
        <w:rPr>
          <w:rFonts w:ascii="Lato" w:eastAsia="Times New Roman" w:hAnsi="Lato" w:cs="Times New Roman"/>
          <w:color w:val="525252"/>
        </w:rPr>
        <w:t xml:space="preserve">Your instructor won’t grade </w:t>
      </w:r>
      <w:r w:rsidR="00A80D03">
        <w:rPr>
          <w:rFonts w:ascii="Lato" w:eastAsia="Times New Roman" w:hAnsi="Lato" w:cs="Times New Roman"/>
          <w:color w:val="525252"/>
        </w:rPr>
        <w:t>your assignment</w:t>
      </w:r>
      <w:r>
        <w:rPr>
          <w:rFonts w:ascii="Lato" w:eastAsia="Times New Roman" w:hAnsi="Lato" w:cs="Times New Roman"/>
          <w:color w:val="525252"/>
        </w:rPr>
        <w:t xml:space="preserve"> until you submit the required items</w:t>
      </w:r>
      <w:r w:rsidR="00603569">
        <w:rPr>
          <w:rFonts w:ascii="Lato" w:eastAsia="Times New Roman" w:hAnsi="Lato" w:cs="Times New Roman"/>
          <w:color w:val="525252"/>
        </w:rPr>
        <w:t xml:space="preserve"> (screenshot, zipped files, etc.)</w:t>
      </w:r>
      <w:r>
        <w:rPr>
          <w:rFonts w:ascii="Lato" w:eastAsia="Times New Roman" w:hAnsi="Lato" w:cs="Times New Roman"/>
          <w:color w:val="525252"/>
        </w:rPr>
        <w:t xml:space="preserve"> </w:t>
      </w:r>
    </w:p>
    <w:p w14:paraId="2EFBB541" w14:textId="77777777" w:rsidR="003A5570" w:rsidRDefault="001C36B1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>If your instructor disagrees substantially with your rating</w:t>
      </w:r>
      <w:r w:rsidR="003A5570">
        <w:rPr>
          <w:rFonts w:ascii="Lato" w:eastAsia="Times New Roman" w:hAnsi="Lato" w:cs="Times New Roman"/>
          <w:color w:val="525252"/>
        </w:rPr>
        <w:t>,</w:t>
      </w:r>
      <w:r w:rsidRPr="00A36235">
        <w:rPr>
          <w:rFonts w:ascii="Lato" w:eastAsia="Times New Roman" w:hAnsi="Lato" w:cs="Times New Roman"/>
          <w:color w:val="525252"/>
        </w:rPr>
        <w:t xml:space="preserve"> they can raise it or lower it to signal to you their expectations. </w:t>
      </w:r>
    </w:p>
    <w:p w14:paraId="0C9C5FF1" w14:textId="3CA20738" w:rsidR="001C36B1" w:rsidRPr="00A36235" w:rsidRDefault="001C36B1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 xml:space="preserve">If </w:t>
      </w:r>
      <w:r w:rsidR="003A5570">
        <w:rPr>
          <w:rFonts w:ascii="Lato" w:eastAsia="Times New Roman" w:hAnsi="Lato" w:cs="Times New Roman"/>
          <w:color w:val="525252"/>
        </w:rPr>
        <w:t>your instructor</w:t>
      </w:r>
      <w:r w:rsidRPr="00A36235">
        <w:rPr>
          <w:rFonts w:ascii="Lato" w:eastAsia="Times New Roman" w:hAnsi="Lato" w:cs="Times New Roman"/>
          <w:color w:val="525252"/>
        </w:rPr>
        <w:t xml:space="preserve"> lower</w:t>
      </w:r>
      <w:r w:rsidR="003A5570">
        <w:rPr>
          <w:rFonts w:ascii="Lato" w:eastAsia="Times New Roman" w:hAnsi="Lato" w:cs="Times New Roman"/>
          <w:color w:val="525252"/>
        </w:rPr>
        <w:t>s</w:t>
      </w:r>
      <w:r w:rsidRPr="00A36235">
        <w:rPr>
          <w:rFonts w:ascii="Lato" w:eastAsia="Times New Roman" w:hAnsi="Lato" w:cs="Times New Roman"/>
          <w:color w:val="525252"/>
        </w:rPr>
        <w:t xml:space="preserve"> your rating</w:t>
      </w:r>
      <w:r w:rsidR="003A5570">
        <w:rPr>
          <w:rFonts w:ascii="Lato" w:eastAsia="Times New Roman" w:hAnsi="Lato" w:cs="Times New Roman"/>
          <w:color w:val="525252"/>
        </w:rPr>
        <w:t>,</w:t>
      </w:r>
      <w:r w:rsidRPr="00A36235">
        <w:rPr>
          <w:rFonts w:ascii="Lato" w:eastAsia="Times New Roman" w:hAnsi="Lato" w:cs="Times New Roman"/>
          <w:color w:val="525252"/>
        </w:rPr>
        <w:t xml:space="preserve"> your instructor might contact you to arrange a meeting</w:t>
      </w:r>
      <w:r w:rsidR="00411545" w:rsidRPr="00A36235">
        <w:rPr>
          <w:rFonts w:ascii="Lato" w:eastAsia="Times New Roman" w:hAnsi="Lato" w:cs="Times New Roman"/>
          <w:color w:val="525252"/>
        </w:rPr>
        <w:t xml:space="preserve"> to see how they can help you. Feel free to reach out to them as well.</w:t>
      </w:r>
    </w:p>
    <w:p w14:paraId="78B70172" w14:textId="77777777" w:rsidR="00E43976" w:rsidRPr="00E43976" w:rsidRDefault="00E43976" w:rsidP="00E43976">
      <w:pPr>
        <w:shd w:val="clear" w:color="auto" w:fill="FFFFFF"/>
        <w:rPr>
          <w:rFonts w:ascii="Lato" w:eastAsia="Times New Roman" w:hAnsi="Lato" w:cs="Times New Roman"/>
          <w:color w:val="525252"/>
        </w:rPr>
      </w:pPr>
    </w:p>
    <w:sectPr w:rsidR="00E43976" w:rsidRPr="00E439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35BF6"/>
    <w:multiLevelType w:val="hybridMultilevel"/>
    <w:tmpl w:val="73120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75BAF"/>
    <w:multiLevelType w:val="hybridMultilevel"/>
    <w:tmpl w:val="022826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77637873">
    <w:abstractNumId w:val="1"/>
  </w:num>
  <w:num w:numId="2" w16cid:durableId="909385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szQ1NDayMDM1NTVU0lEKTi0uzszPAykwrAUAUKDsjSwAAAA="/>
  </w:docVars>
  <w:rsids>
    <w:rsidRoot w:val="00E43976"/>
    <w:rsid w:val="00045BD5"/>
    <w:rsid w:val="0010799A"/>
    <w:rsid w:val="001C36B1"/>
    <w:rsid w:val="00257967"/>
    <w:rsid w:val="003A0944"/>
    <w:rsid w:val="003A5570"/>
    <w:rsid w:val="00411545"/>
    <w:rsid w:val="004479B6"/>
    <w:rsid w:val="0052473B"/>
    <w:rsid w:val="0053529F"/>
    <w:rsid w:val="005366DE"/>
    <w:rsid w:val="00603569"/>
    <w:rsid w:val="00621BAA"/>
    <w:rsid w:val="00637BAE"/>
    <w:rsid w:val="00662C58"/>
    <w:rsid w:val="00695F05"/>
    <w:rsid w:val="00952AD8"/>
    <w:rsid w:val="00A36235"/>
    <w:rsid w:val="00A80D03"/>
    <w:rsid w:val="00A97324"/>
    <w:rsid w:val="00AD0B5B"/>
    <w:rsid w:val="00E353D6"/>
    <w:rsid w:val="00E43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37100"/>
  <w15:chartTrackingRefBased/>
  <w15:docId w15:val="{0D8829CC-C5E5-FA41-ABD4-329FD3643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C36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1C36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rrafodelista">
    <w:name w:val="List Paragraph"/>
    <w:basedOn w:val="Normal"/>
    <w:uiPriority w:val="34"/>
    <w:qFormat/>
    <w:rsid w:val="00A362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6305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6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48604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83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4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699388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75173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107453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370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301079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9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27661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D35E75E7385449BFF82A63C6498812" ma:contentTypeVersion="8" ma:contentTypeDescription="Create a new document." ma:contentTypeScope="" ma:versionID="b8cd0098a32d83bb5ba58bd865942836">
  <xsd:schema xmlns:xsd="http://www.w3.org/2001/XMLSchema" xmlns:xs="http://www.w3.org/2001/XMLSchema" xmlns:p="http://schemas.microsoft.com/office/2006/metadata/properties" xmlns:ns2="6b324461-349d-41ab-86aa-1b2759feb167" targetNamespace="http://schemas.microsoft.com/office/2006/metadata/properties" ma:root="true" ma:fieldsID="31f63953d9e47f8bca64db196c2d7aa9" ns2:_="">
    <xsd:import namespace="6b324461-349d-41ab-86aa-1b2759feb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24461-349d-41ab-86aa-1b2759feb1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3006-6387-452E-8D5A-862DCDF082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AD9D0E-11D8-41BE-800A-532DCB907B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324461-349d-41ab-86aa-1b2759feb1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882433-8A15-456F-B417-E665D165DD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251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p, Mark</dc:creator>
  <cp:keywords/>
  <dc:description/>
  <cp:lastModifiedBy>Villanueva Moreno, Roberto</cp:lastModifiedBy>
  <cp:revision>10</cp:revision>
  <dcterms:created xsi:type="dcterms:W3CDTF">2022-03-04T00:15:00Z</dcterms:created>
  <dcterms:modified xsi:type="dcterms:W3CDTF">2022-07-02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D35E75E7385449BFF82A63C6498812</vt:lpwstr>
  </property>
</Properties>
</file>